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E6C78" w14:textId="6FB4B735" w:rsidR="00D85618" w:rsidRDefault="00F072BF">
      <w:pPr>
        <w:rPr>
          <w:sz w:val="28"/>
          <w:szCs w:val="28"/>
          <w:u w:val="single"/>
        </w:rPr>
      </w:pPr>
      <w:r w:rsidRPr="00F072BF">
        <w:rPr>
          <w:sz w:val="28"/>
          <w:szCs w:val="28"/>
          <w:u w:val="single"/>
        </w:rPr>
        <w:t>Assignment 1</w:t>
      </w:r>
    </w:p>
    <w:p w14:paraId="02E56844" w14:textId="0F885546" w:rsidR="00F072BF" w:rsidRDefault="00F072BF">
      <w:r>
        <w:t>Graph of Education vs. Winners</w:t>
      </w:r>
    </w:p>
    <w:p w14:paraId="7C3C22C3" w14:textId="08CF7C05" w:rsidR="00F072BF" w:rsidRDefault="00F072BF">
      <w:r>
        <w:rPr>
          <w:noProof/>
        </w:rPr>
        <w:drawing>
          <wp:inline distT="0" distB="0" distL="0" distR="0" wp14:anchorId="2C50F6AA" wp14:editId="3D087724">
            <wp:extent cx="3505200" cy="3928153"/>
            <wp:effectExtent l="0" t="0" r="0" b="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A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00000000-0008-0000-0200-00000A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58584" cy="3987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7A6D" w14:textId="56E1B904" w:rsidR="00F072BF" w:rsidRDefault="00F072BF"/>
    <w:p w14:paraId="2C83C464" w14:textId="2362986E" w:rsidR="00F072BF" w:rsidRDefault="00F072BF">
      <w:r>
        <w:t>Graph of Age Vs. Winners</w:t>
      </w:r>
    </w:p>
    <w:p w14:paraId="187E83D6" w14:textId="09D923CF" w:rsidR="00F072BF" w:rsidRDefault="00F072BF">
      <w:r>
        <w:rPr>
          <w:noProof/>
        </w:rPr>
        <w:drawing>
          <wp:inline distT="0" distB="0" distL="0" distR="0" wp14:anchorId="7A5F6F94" wp14:editId="3A487C66">
            <wp:extent cx="5249111" cy="2853186"/>
            <wp:effectExtent l="0" t="0" r="8890" b="444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7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00000000-0008-0000-0200-000007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49111" cy="285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F6C00" w14:textId="6C6FEEDB" w:rsidR="00F072BF" w:rsidRDefault="00F072BF"/>
    <w:p w14:paraId="1D2B3D80" w14:textId="77777777" w:rsidR="00F072BF" w:rsidRDefault="00F072BF"/>
    <w:p w14:paraId="491C95E6" w14:textId="7C5D926B" w:rsidR="00F072BF" w:rsidRDefault="00F072BF">
      <w:r>
        <w:lastRenderedPageBreak/>
        <w:t>Graph of state Vs. Assets</w:t>
      </w:r>
    </w:p>
    <w:p w14:paraId="2CC714A6" w14:textId="4423F639" w:rsidR="00F072BF" w:rsidRDefault="00F072BF">
      <w:r>
        <w:rPr>
          <w:noProof/>
        </w:rPr>
        <w:drawing>
          <wp:inline distT="0" distB="0" distL="0" distR="0" wp14:anchorId="5549377F" wp14:editId="483CB94D">
            <wp:extent cx="3451860" cy="5285681"/>
            <wp:effectExtent l="0" t="0" r="0" b="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B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0000000-0008-0000-0200-00000B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60011" cy="529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9CC96" w14:textId="79E33270" w:rsidR="00F072BF" w:rsidRDefault="00F072BF"/>
    <w:p w14:paraId="1C12E614" w14:textId="1C115C9E" w:rsidR="00F072BF" w:rsidRDefault="00F072BF"/>
    <w:p w14:paraId="611ADA96" w14:textId="5E408761" w:rsidR="00F072BF" w:rsidRDefault="00F072BF"/>
    <w:p w14:paraId="6C967ABD" w14:textId="63EF9114" w:rsidR="00F072BF" w:rsidRDefault="00F072BF"/>
    <w:p w14:paraId="789DA62C" w14:textId="52FCD421" w:rsidR="00F072BF" w:rsidRDefault="00F072BF"/>
    <w:p w14:paraId="4862D06D" w14:textId="11E2C8A8" w:rsidR="00F072BF" w:rsidRDefault="00F072BF"/>
    <w:p w14:paraId="44388D74" w14:textId="48976C5D" w:rsidR="00F072BF" w:rsidRDefault="00F072BF"/>
    <w:p w14:paraId="742501BA" w14:textId="4AC02385" w:rsidR="00F072BF" w:rsidRDefault="00F072BF"/>
    <w:p w14:paraId="481F9556" w14:textId="7EB0CCEB" w:rsidR="00F072BF" w:rsidRDefault="00F072BF"/>
    <w:p w14:paraId="5FB25AEA" w14:textId="5856B379" w:rsidR="00F072BF" w:rsidRDefault="00F072BF"/>
    <w:p w14:paraId="11301B73" w14:textId="77777777" w:rsidR="00F072BF" w:rsidRDefault="00F072BF"/>
    <w:p w14:paraId="4983BC72" w14:textId="77777777" w:rsidR="00F072BF" w:rsidRDefault="00F072BF">
      <w:r>
        <w:lastRenderedPageBreak/>
        <w:t>Graph of state Vs. Criminal record</w:t>
      </w:r>
    </w:p>
    <w:p w14:paraId="2B68B543" w14:textId="11497114" w:rsidR="00F072BF" w:rsidRPr="00F072BF" w:rsidRDefault="00F072BF">
      <w:r>
        <w:rPr>
          <w:noProof/>
        </w:rPr>
        <w:drawing>
          <wp:inline distT="0" distB="0" distL="0" distR="0" wp14:anchorId="4313898B" wp14:editId="476E6AE7">
            <wp:extent cx="3253740" cy="6051393"/>
            <wp:effectExtent l="0" t="0" r="3810" b="698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0000000-0008-0000-0200-000004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9536" cy="606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72BF" w:rsidRPr="00F072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MDYwtTA1NjGyMDFV0lEKTi0uzszPAykwrAUATFdzsSwAAAA="/>
  </w:docVars>
  <w:rsids>
    <w:rsidRoot w:val="00F072BF"/>
    <w:rsid w:val="00D85618"/>
    <w:rsid w:val="00F0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F98AB"/>
  <w15:chartTrackingRefBased/>
  <w15:docId w15:val="{288433FC-F968-455C-A49C-1CAA3E71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hya Vardhan</dc:creator>
  <cp:keywords/>
  <dc:description/>
  <cp:lastModifiedBy>Adithya Vardhan</cp:lastModifiedBy>
  <cp:revision>1</cp:revision>
  <dcterms:created xsi:type="dcterms:W3CDTF">2019-11-21T04:10:00Z</dcterms:created>
  <dcterms:modified xsi:type="dcterms:W3CDTF">2019-11-21T04:20:00Z</dcterms:modified>
</cp:coreProperties>
</file>